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  <w:shd w:val="clear" w:color="auto" w:fill="auto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lastRenderedPageBreak/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0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0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lastRenderedPageBreak/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lastRenderedPageBreak/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exclamation </w:t>
      </w:r>
      <w:proofErr w:type="gramStart"/>
      <w:r>
        <w:t>mark</w:t>
      </w:r>
      <w:r w:rsidR="000000B6">
        <w:t xml:space="preserve"> </w:t>
      </w:r>
      <w:r>
        <w:t>disappears</w:t>
      </w:r>
      <w:proofErr w:type="gramEnd"/>
      <w:r>
        <w:t xml:space="preserve">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lastRenderedPageBreak/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proofErr w:type="gramStart"/>
      <w:r>
        <w:t>Settle</w:t>
      </w:r>
      <w:proofErr w:type="gramEnd"/>
      <w:r>
        <w:t xml:space="preserve">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1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1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lastRenderedPageBreak/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lastRenderedPageBreak/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2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lastRenderedPageBreak/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3" w:name="OLE_LINK8"/>
      <w:r>
        <w:t xml:space="preserve">Fixed problem </w:t>
      </w:r>
      <w:bookmarkEnd w:id="3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2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OLE_LINK3"/>
            <w:bookmarkEnd w:id="4"/>
            <w:r>
              <w:rPr>
                <w:sz w:val="20"/>
                <w:szCs w:val="24"/>
              </w:rPr>
              <w:t>Changes:</w:t>
            </w:r>
          </w:p>
          <w:bookmarkEnd w:id="5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6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6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lastRenderedPageBreak/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lastRenderedPageBreak/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lastRenderedPageBreak/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lastRenderedPageBreak/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o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be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. There </w:t>
      </w:r>
      <w:proofErr w:type="gram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however</w:t>
      </w:r>
      <w:proofErr w:type="gram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 xml:space="preserve">Show outstanding </w:t>
      </w:r>
      <w:proofErr w:type="gramStart"/>
      <w:r>
        <w:rPr>
          <w:rFonts w:cs="Courier New"/>
          <w:sz w:val="24"/>
          <w:szCs w:val="24"/>
        </w:rPr>
        <w:t>workorders</w:t>
      </w:r>
      <w:proofErr w:type="gramEnd"/>
      <w:r>
        <w:rPr>
          <w:rFonts w:cs="Courier New"/>
          <w:sz w:val="24"/>
          <w:szCs w:val="24"/>
        </w:rPr>
        <w:t xml:space="preserve">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</w:t>
      </w:r>
      <w:proofErr w:type="gramStart"/>
      <w:r>
        <w:rPr>
          <w:rFonts w:cs="Courier New"/>
          <w:sz w:val="24"/>
          <w:szCs w:val="24"/>
        </w:rPr>
        <w:t>stops</w:t>
      </w:r>
      <w:proofErr w:type="gramEnd"/>
      <w:r>
        <w:rPr>
          <w:rFonts w:cs="Courier New"/>
          <w:sz w:val="24"/>
          <w:szCs w:val="24"/>
        </w:rPr>
        <w:t xml:space="preserve">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57625" w14:textId="77777777" w:rsidR="003304E4" w:rsidRDefault="003304E4" w:rsidP="00B42730">
      <w:pPr>
        <w:spacing w:after="0" w:line="240" w:lineRule="auto"/>
      </w:pPr>
      <w:r>
        <w:separator/>
      </w:r>
    </w:p>
  </w:endnote>
  <w:endnote w:type="continuationSeparator" w:id="0">
    <w:p w14:paraId="57BEDF00" w14:textId="77777777" w:rsidR="003304E4" w:rsidRDefault="003304E4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AEDFDF" w14:textId="77777777" w:rsidR="003304E4" w:rsidRDefault="003304E4" w:rsidP="00B42730">
      <w:pPr>
        <w:spacing w:after="0" w:line="240" w:lineRule="auto"/>
      </w:pPr>
      <w:r>
        <w:separator/>
      </w:r>
    </w:p>
  </w:footnote>
  <w:footnote w:type="continuationSeparator" w:id="0">
    <w:p w14:paraId="756C1A3A" w14:textId="77777777" w:rsidR="003304E4" w:rsidRDefault="003304E4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1"/>
  </w:num>
  <w:num w:numId="2" w16cid:durableId="1001615633">
    <w:abstractNumId w:val="20"/>
  </w:num>
  <w:num w:numId="3" w16cid:durableId="1927299529">
    <w:abstractNumId w:val="23"/>
  </w:num>
  <w:num w:numId="4" w16cid:durableId="875656626">
    <w:abstractNumId w:val="5"/>
  </w:num>
  <w:num w:numId="5" w16cid:durableId="1507674437">
    <w:abstractNumId w:val="15"/>
  </w:num>
  <w:num w:numId="6" w16cid:durableId="1723796322">
    <w:abstractNumId w:val="19"/>
  </w:num>
  <w:num w:numId="7" w16cid:durableId="1419208177">
    <w:abstractNumId w:val="0"/>
  </w:num>
  <w:num w:numId="8" w16cid:durableId="866335932">
    <w:abstractNumId w:val="28"/>
  </w:num>
  <w:num w:numId="9" w16cid:durableId="838736547">
    <w:abstractNumId w:val="4"/>
  </w:num>
  <w:num w:numId="10" w16cid:durableId="1397506460">
    <w:abstractNumId w:val="32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8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3"/>
  </w:num>
  <w:num w:numId="18" w16cid:durableId="682823029">
    <w:abstractNumId w:val="33"/>
  </w:num>
  <w:num w:numId="19" w16cid:durableId="373697972">
    <w:abstractNumId w:val="24"/>
  </w:num>
  <w:num w:numId="20" w16cid:durableId="1831554074">
    <w:abstractNumId w:val="27"/>
  </w:num>
  <w:num w:numId="21" w16cid:durableId="1070926477">
    <w:abstractNumId w:val="22"/>
  </w:num>
  <w:num w:numId="22" w16cid:durableId="468667182">
    <w:abstractNumId w:val="13"/>
  </w:num>
  <w:num w:numId="23" w16cid:durableId="919603155">
    <w:abstractNumId w:val="2"/>
  </w:num>
  <w:num w:numId="24" w16cid:durableId="1129278324">
    <w:abstractNumId w:val="17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6"/>
  </w:num>
  <w:num w:numId="29" w16cid:durableId="1913811586">
    <w:abstractNumId w:val="14"/>
  </w:num>
  <w:num w:numId="30" w16cid:durableId="223954982">
    <w:abstractNumId w:val="10"/>
  </w:num>
  <w:num w:numId="31" w16cid:durableId="587271717">
    <w:abstractNumId w:val="29"/>
  </w:num>
  <w:num w:numId="32" w16cid:durableId="1434667611">
    <w:abstractNumId w:val="26"/>
  </w:num>
  <w:num w:numId="33" w16cid:durableId="570391199">
    <w:abstractNumId w:val="11"/>
  </w:num>
  <w:num w:numId="34" w16cid:durableId="1759785169">
    <w:abstractNumId w:val="30"/>
  </w:num>
  <w:num w:numId="35" w16cid:durableId="544483319">
    <w:abstractNumId w:val="12"/>
  </w:num>
  <w:num w:numId="36" w16cid:durableId="38944416">
    <w:abstractNumId w:val="31"/>
  </w:num>
  <w:num w:numId="37" w16cid:durableId="880048952">
    <w:abstractNumId w:val="9"/>
  </w:num>
  <w:num w:numId="38" w16cid:durableId="93737539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109E"/>
    <w:rsid w:val="000121A1"/>
    <w:rsid w:val="00012E00"/>
    <w:rsid w:val="00013EC0"/>
    <w:rsid w:val="000141C8"/>
    <w:rsid w:val="0002053D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38A1"/>
    <w:rsid w:val="00096D16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3C1A"/>
    <w:rsid w:val="000E42BD"/>
    <w:rsid w:val="000E682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0A45"/>
    <w:rsid w:val="001A1FC7"/>
    <w:rsid w:val="001A2644"/>
    <w:rsid w:val="001A43BC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3DC3"/>
    <w:rsid w:val="0022745B"/>
    <w:rsid w:val="002304E6"/>
    <w:rsid w:val="00234EED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65F7B"/>
    <w:rsid w:val="00271A8B"/>
    <w:rsid w:val="00271E39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2DF4"/>
    <w:rsid w:val="003178EA"/>
    <w:rsid w:val="00321506"/>
    <w:rsid w:val="00322C6A"/>
    <w:rsid w:val="00324251"/>
    <w:rsid w:val="00325153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3412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5F83"/>
    <w:rsid w:val="006D7E70"/>
    <w:rsid w:val="006E1508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161B"/>
    <w:rsid w:val="00776641"/>
    <w:rsid w:val="00777048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48E9"/>
    <w:rsid w:val="007D4AC8"/>
    <w:rsid w:val="007D7DD4"/>
    <w:rsid w:val="007E34B4"/>
    <w:rsid w:val="007E3BA9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78D3"/>
    <w:rsid w:val="0080020D"/>
    <w:rsid w:val="0080164A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5593"/>
    <w:rsid w:val="00831E35"/>
    <w:rsid w:val="00832BEC"/>
    <w:rsid w:val="00833EBD"/>
    <w:rsid w:val="00834FE1"/>
    <w:rsid w:val="00837194"/>
    <w:rsid w:val="00837B89"/>
    <w:rsid w:val="0084007F"/>
    <w:rsid w:val="00843856"/>
    <w:rsid w:val="008446FB"/>
    <w:rsid w:val="00844BD7"/>
    <w:rsid w:val="00851ACA"/>
    <w:rsid w:val="00851F83"/>
    <w:rsid w:val="00853E79"/>
    <w:rsid w:val="00855CBB"/>
    <w:rsid w:val="00856DEB"/>
    <w:rsid w:val="00862C79"/>
    <w:rsid w:val="00862E7B"/>
    <w:rsid w:val="00863A24"/>
    <w:rsid w:val="0086413B"/>
    <w:rsid w:val="00865DB8"/>
    <w:rsid w:val="008663AF"/>
    <w:rsid w:val="0086647E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6EEB"/>
    <w:rsid w:val="008A6F0E"/>
    <w:rsid w:val="008A747A"/>
    <w:rsid w:val="008A7877"/>
    <w:rsid w:val="008B03CF"/>
    <w:rsid w:val="008B0419"/>
    <w:rsid w:val="008B4B67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7FB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3EE7"/>
    <w:rsid w:val="0098427E"/>
    <w:rsid w:val="00985689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F42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F2082"/>
    <w:rsid w:val="00AF24A3"/>
    <w:rsid w:val="00AF29E8"/>
    <w:rsid w:val="00AF5E5B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0EF"/>
    <w:rsid w:val="00B65B05"/>
    <w:rsid w:val="00B67EAF"/>
    <w:rsid w:val="00B70BCD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22BC"/>
    <w:rsid w:val="00BB3173"/>
    <w:rsid w:val="00BB3A43"/>
    <w:rsid w:val="00BB5553"/>
    <w:rsid w:val="00BB5B6D"/>
    <w:rsid w:val="00BB6F02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D52"/>
    <w:rsid w:val="00C83353"/>
    <w:rsid w:val="00C83AD1"/>
    <w:rsid w:val="00C85E4D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3D6"/>
    <w:rsid w:val="00CE5707"/>
    <w:rsid w:val="00CE6D07"/>
    <w:rsid w:val="00CF2073"/>
    <w:rsid w:val="00CF2104"/>
    <w:rsid w:val="00CF3220"/>
    <w:rsid w:val="00CF4C9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FDD"/>
    <w:rsid w:val="00D61275"/>
    <w:rsid w:val="00D628AB"/>
    <w:rsid w:val="00D64273"/>
    <w:rsid w:val="00D6439C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5482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196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38</Pages>
  <Words>11355</Words>
  <Characters>64728</Characters>
  <Application>Microsoft Office Word</Application>
  <DocSecurity>0</DocSecurity>
  <Lines>539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5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26</cp:revision>
  <cp:lastPrinted>2014-12-29T09:36:00Z</cp:lastPrinted>
  <dcterms:created xsi:type="dcterms:W3CDTF">2024-07-26T12:26:00Z</dcterms:created>
  <dcterms:modified xsi:type="dcterms:W3CDTF">2025-01-15T12:24:00Z</dcterms:modified>
</cp:coreProperties>
</file>